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839" w:rsidRDefault="00147B2B" w:rsidP="00147B2B">
      <w:pPr>
        <w:jc w:val="center"/>
        <w:rPr>
          <w:rFonts w:cs="Arial"/>
          <w:b/>
          <w:color w:val="548DD4" w:themeColor="text2" w:themeTint="99"/>
          <w:sz w:val="28"/>
        </w:rPr>
      </w:pPr>
      <w:r w:rsidRPr="00147B2B">
        <w:rPr>
          <w:rFonts w:cs="Arial"/>
          <w:b/>
          <w:color w:val="548DD4" w:themeColor="text2" w:themeTint="99"/>
          <w:sz w:val="28"/>
        </w:rPr>
        <w:t>DEADLINE FO</w:t>
      </w:r>
      <w:r w:rsidR="004A1FF5">
        <w:rPr>
          <w:rFonts w:cs="Arial"/>
          <w:b/>
          <w:color w:val="548DD4" w:themeColor="text2" w:themeTint="99"/>
          <w:sz w:val="28"/>
        </w:rPr>
        <w:t xml:space="preserve">R SUBMISSION: </w:t>
      </w:r>
      <w:r w:rsidR="003A3CAC">
        <w:rPr>
          <w:rFonts w:cs="Arial"/>
          <w:b/>
          <w:color w:val="548DD4" w:themeColor="text2" w:themeTint="99"/>
          <w:sz w:val="28"/>
        </w:rPr>
        <w:t>TUESDAY</w:t>
      </w:r>
      <w:r w:rsidR="004A1FF5">
        <w:rPr>
          <w:rFonts w:cs="Arial"/>
          <w:b/>
          <w:color w:val="548DD4" w:themeColor="text2" w:themeTint="99"/>
          <w:sz w:val="28"/>
        </w:rPr>
        <w:t xml:space="preserve">, </w:t>
      </w:r>
      <w:r w:rsidR="004405E3">
        <w:rPr>
          <w:rFonts w:cs="Arial"/>
          <w:b/>
          <w:color w:val="548DD4" w:themeColor="text2" w:themeTint="99"/>
          <w:sz w:val="28"/>
        </w:rPr>
        <w:t xml:space="preserve">JANNUARY </w:t>
      </w:r>
      <w:r w:rsidR="003A3CAC">
        <w:rPr>
          <w:rFonts w:cs="Arial"/>
          <w:b/>
          <w:color w:val="548DD4" w:themeColor="text2" w:themeTint="99"/>
          <w:sz w:val="28"/>
        </w:rPr>
        <w:t>17</w:t>
      </w:r>
      <w:r w:rsidR="004A1FF5">
        <w:rPr>
          <w:rFonts w:cs="Arial"/>
          <w:b/>
          <w:color w:val="548DD4" w:themeColor="text2" w:themeTint="99"/>
          <w:sz w:val="28"/>
        </w:rPr>
        <w:t>, 20</w:t>
      </w:r>
      <w:r w:rsidR="00896636">
        <w:rPr>
          <w:rFonts w:cs="Arial"/>
          <w:b/>
          <w:color w:val="548DD4" w:themeColor="text2" w:themeTint="99"/>
          <w:sz w:val="28"/>
        </w:rPr>
        <w:t>2</w:t>
      </w:r>
      <w:r w:rsidR="003A3CAC">
        <w:rPr>
          <w:rFonts w:cs="Arial"/>
          <w:b/>
          <w:color w:val="548DD4" w:themeColor="text2" w:themeTint="99"/>
          <w:sz w:val="28"/>
        </w:rPr>
        <w:t>3</w:t>
      </w:r>
    </w:p>
    <w:p w:rsidR="008442A2" w:rsidRPr="004405E3" w:rsidRDefault="001627CF" w:rsidP="001627CF">
      <w:pPr>
        <w:rPr>
          <w:rFonts w:cs="Arial"/>
          <w:sz w:val="28"/>
          <w:szCs w:val="24"/>
        </w:rPr>
      </w:pPr>
      <w:r w:rsidRPr="004405E3">
        <w:rPr>
          <w:rFonts w:cs="Arial"/>
          <w:sz w:val="28"/>
          <w:szCs w:val="24"/>
        </w:rPr>
        <w:t xml:space="preserve">Presenter: </w:t>
      </w:r>
      <w:r w:rsidR="006836DE" w:rsidRPr="004405E3">
        <w:rPr>
          <w:rFonts w:cs="Arial"/>
          <w:sz w:val="28"/>
          <w:szCs w:val="24"/>
        </w:rPr>
        <w:t>Student Name, MS (year)</w:t>
      </w:r>
    </w:p>
    <w:p w:rsidR="001627CF" w:rsidRPr="004405E3" w:rsidRDefault="001627CF" w:rsidP="001627CF">
      <w:pPr>
        <w:rPr>
          <w:rFonts w:cs="Arial"/>
          <w:sz w:val="28"/>
          <w:szCs w:val="24"/>
        </w:rPr>
      </w:pPr>
      <w:r w:rsidRPr="004405E3">
        <w:rPr>
          <w:rFonts w:cs="Arial"/>
          <w:sz w:val="28"/>
          <w:szCs w:val="24"/>
        </w:rPr>
        <w:t>Category:</w:t>
      </w:r>
      <w:r w:rsidR="004405E3">
        <w:rPr>
          <w:rFonts w:cs="Arial"/>
          <w:sz w:val="28"/>
          <w:szCs w:val="24"/>
        </w:rPr>
        <w:t xml:space="preserve"> </w:t>
      </w:r>
      <w:r w:rsidR="00AA708E" w:rsidRPr="004405E3">
        <w:rPr>
          <w:rFonts w:cs="Arial"/>
          <w:sz w:val="28"/>
          <w:szCs w:val="24"/>
        </w:rPr>
        <w:t>Basic Science</w:t>
      </w:r>
      <w:r w:rsidR="004405E3">
        <w:rPr>
          <w:rFonts w:cs="Arial"/>
          <w:sz w:val="28"/>
          <w:szCs w:val="24"/>
        </w:rPr>
        <w:t xml:space="preserve">, </w:t>
      </w:r>
      <w:r w:rsidR="00AA708E" w:rsidRPr="004405E3">
        <w:rPr>
          <w:rFonts w:cs="Arial"/>
          <w:sz w:val="28"/>
          <w:szCs w:val="24"/>
        </w:rPr>
        <w:t>Educational</w:t>
      </w:r>
      <w:r w:rsidR="003A3CAC">
        <w:rPr>
          <w:rFonts w:cs="Arial"/>
          <w:sz w:val="28"/>
          <w:szCs w:val="24"/>
        </w:rPr>
        <w:t>, Health System Science, Clinical Science</w:t>
      </w:r>
      <w:r w:rsidR="00AA708E" w:rsidRPr="004405E3">
        <w:rPr>
          <w:rFonts w:cs="Arial"/>
          <w:sz w:val="28"/>
          <w:szCs w:val="24"/>
        </w:rPr>
        <w:t xml:space="preserve"> </w:t>
      </w:r>
    </w:p>
    <w:p w:rsidR="001627CF" w:rsidRPr="004405E3" w:rsidRDefault="00157D3E" w:rsidP="001627CF">
      <w:pPr>
        <w:rPr>
          <w:rFonts w:cs="Arial"/>
          <w:sz w:val="28"/>
          <w:szCs w:val="24"/>
        </w:rPr>
      </w:pPr>
      <w:r>
        <w:rPr>
          <w:rFonts w:cs="Arial"/>
          <w:sz w:val="28"/>
          <w:szCs w:val="24"/>
        </w:rPr>
        <w:t>MRP</w:t>
      </w:r>
      <w:r w:rsidR="00932898">
        <w:rPr>
          <w:rFonts w:cs="Arial"/>
          <w:sz w:val="28"/>
          <w:szCs w:val="24"/>
        </w:rPr>
        <w:t xml:space="preserve"> Student: </w:t>
      </w:r>
      <w:r w:rsidR="008442A2" w:rsidRPr="004405E3">
        <w:rPr>
          <w:rFonts w:cs="Arial"/>
          <w:sz w:val="28"/>
          <w:szCs w:val="24"/>
        </w:rPr>
        <w:t xml:space="preserve">Yes </w:t>
      </w:r>
      <w:r w:rsidR="00932898">
        <w:rPr>
          <w:rFonts w:cs="Arial"/>
          <w:sz w:val="28"/>
          <w:szCs w:val="24"/>
        </w:rPr>
        <w:t xml:space="preserve">or </w:t>
      </w:r>
      <w:r w:rsidR="00E36720" w:rsidRPr="004405E3">
        <w:rPr>
          <w:rFonts w:cs="Arial"/>
          <w:sz w:val="28"/>
          <w:szCs w:val="24"/>
        </w:rPr>
        <w:t>No</w:t>
      </w:r>
    </w:p>
    <w:p w:rsidR="00C8684F" w:rsidRDefault="00C8684F" w:rsidP="001627CF">
      <w:pPr>
        <w:rPr>
          <w:rFonts w:cs="Arial"/>
        </w:rPr>
      </w:pPr>
    </w:p>
    <w:p w:rsidR="00932898" w:rsidRDefault="00932898" w:rsidP="001627CF">
      <w:pPr>
        <w:rPr>
          <w:rFonts w:cs="Arial"/>
        </w:rPr>
      </w:pPr>
    </w:p>
    <w:p w:rsidR="001627CF" w:rsidRDefault="00AA708E" w:rsidP="001627CF">
      <w:pPr>
        <w:jc w:val="center"/>
        <w:rPr>
          <w:rFonts w:cs="Arial"/>
          <w:b/>
        </w:rPr>
      </w:pPr>
      <w:r>
        <w:rPr>
          <w:rFonts w:cs="Arial"/>
          <w:b/>
        </w:rPr>
        <w:t>WRITE HERE YOUR TITLE IN CAPITALIZED AND BOLD LETTERS</w:t>
      </w:r>
    </w:p>
    <w:p w:rsidR="00C8684F" w:rsidRPr="00FB2614" w:rsidRDefault="00C8684F" w:rsidP="001627CF">
      <w:pPr>
        <w:jc w:val="center"/>
        <w:rPr>
          <w:rFonts w:cs="Arial"/>
        </w:rPr>
      </w:pPr>
    </w:p>
    <w:p w:rsidR="001627CF" w:rsidRPr="00FB2614" w:rsidRDefault="00AA708E" w:rsidP="00932898">
      <w:pPr>
        <w:jc w:val="center"/>
        <w:rPr>
          <w:rFonts w:cs="Arial"/>
        </w:rPr>
      </w:pPr>
      <w:r>
        <w:rPr>
          <w:rFonts w:cs="Arial"/>
        </w:rPr>
        <w:t xml:space="preserve">List here </w:t>
      </w:r>
      <w:r w:rsidR="00932898">
        <w:rPr>
          <w:rFonts w:cs="Arial"/>
        </w:rPr>
        <w:t xml:space="preserve">all </w:t>
      </w:r>
      <w:r>
        <w:rPr>
          <w:rFonts w:cs="Arial"/>
        </w:rPr>
        <w:t xml:space="preserve">authors with first and last names, no degrees; </w:t>
      </w:r>
      <w:r w:rsidR="00932898">
        <w:rPr>
          <w:rFonts w:cs="Arial"/>
        </w:rPr>
        <w:t>presenting</w:t>
      </w:r>
      <w:r>
        <w:rPr>
          <w:rFonts w:cs="Arial"/>
        </w:rPr>
        <w:t xml:space="preserve"> student </w:t>
      </w:r>
      <w:r w:rsidR="004A32A3">
        <w:rPr>
          <w:rFonts w:cs="Arial"/>
        </w:rPr>
        <w:t>must</w:t>
      </w:r>
      <w:r>
        <w:rPr>
          <w:rFonts w:cs="Arial"/>
        </w:rPr>
        <w:t xml:space="preserve"> be first author. If several students have equal contribution</w:t>
      </w:r>
      <w:r w:rsidR="008442A2">
        <w:rPr>
          <w:rFonts w:cs="Arial"/>
        </w:rPr>
        <w:t xml:space="preserve"> (max of 3)</w:t>
      </w:r>
      <w:r>
        <w:rPr>
          <w:rFonts w:cs="Arial"/>
        </w:rPr>
        <w:t xml:space="preserve">, </w:t>
      </w:r>
      <w:r w:rsidR="008442A2">
        <w:rPr>
          <w:rFonts w:cs="Arial"/>
        </w:rPr>
        <w:t>designate</w:t>
      </w:r>
      <w:r>
        <w:rPr>
          <w:rFonts w:cs="Arial"/>
        </w:rPr>
        <w:t xml:space="preserve"> </w:t>
      </w:r>
      <w:r w:rsidR="008442A2">
        <w:rPr>
          <w:rFonts w:cs="Arial"/>
        </w:rPr>
        <w:t xml:space="preserve">those </w:t>
      </w:r>
      <w:r>
        <w:rPr>
          <w:rFonts w:cs="Arial"/>
        </w:rPr>
        <w:t>with</w:t>
      </w:r>
      <w:r w:rsidR="007E53A9">
        <w:rPr>
          <w:rFonts w:cs="Arial"/>
        </w:rPr>
        <w:t xml:space="preserve"> a</w:t>
      </w:r>
      <w:r w:rsidR="008810F7">
        <w:rPr>
          <w:rFonts w:cs="Arial"/>
        </w:rPr>
        <w:t>n</w:t>
      </w:r>
      <w:r>
        <w:rPr>
          <w:rFonts w:cs="Arial"/>
        </w:rPr>
        <w:t xml:space="preserve"> * after their names</w:t>
      </w:r>
      <w:r w:rsidR="001D7797">
        <w:rPr>
          <w:rFonts w:cs="Arial"/>
        </w:rPr>
        <w:t xml:space="preserve"> (</w:t>
      </w:r>
      <w:r w:rsidR="00C8684F">
        <w:rPr>
          <w:rFonts w:cs="Arial"/>
        </w:rPr>
        <w:t>if none, please delete “equal contribution” in the next line)</w:t>
      </w:r>
    </w:p>
    <w:p w:rsidR="00AA708E" w:rsidRPr="009D6FE1" w:rsidRDefault="00AA708E" w:rsidP="00AA708E">
      <w:pPr>
        <w:rPr>
          <w:rFonts w:cs="Arial"/>
          <w:caps/>
          <w:color w:val="000000"/>
        </w:rPr>
      </w:pPr>
      <w:r w:rsidRPr="009D6FE1">
        <w:rPr>
          <w:rFonts w:cs="Arial"/>
          <w:caps/>
          <w:color w:val="000000"/>
        </w:rPr>
        <w:t>* equal contribution</w:t>
      </w:r>
    </w:p>
    <w:p w:rsidR="001627CF" w:rsidRPr="00FB2614" w:rsidRDefault="001627CF" w:rsidP="001627CF">
      <w:pPr>
        <w:rPr>
          <w:rFonts w:cs="Arial"/>
        </w:rPr>
      </w:pPr>
    </w:p>
    <w:p w:rsidR="001627CF" w:rsidRDefault="001627CF" w:rsidP="001627CF">
      <w:pPr>
        <w:rPr>
          <w:rFonts w:cs="Arial"/>
        </w:rPr>
      </w:pPr>
      <w:r w:rsidRPr="00FB2614">
        <w:rPr>
          <w:rFonts w:cs="Arial"/>
          <w:b/>
        </w:rPr>
        <w:t>Faculty Mentor:</w:t>
      </w:r>
      <w:r w:rsidRPr="00FB2614">
        <w:rPr>
          <w:rFonts w:cs="Arial"/>
        </w:rPr>
        <w:t xml:space="preserve"> </w:t>
      </w:r>
      <w:r w:rsidR="00AA708E">
        <w:rPr>
          <w:rFonts w:cs="Arial"/>
        </w:rPr>
        <w:t>Name, Degree</w:t>
      </w:r>
      <w:r w:rsidR="00932898">
        <w:rPr>
          <w:rFonts w:cs="Arial"/>
        </w:rPr>
        <w:t xml:space="preserve"> </w:t>
      </w:r>
      <w:r w:rsidR="00AA708E">
        <w:rPr>
          <w:rFonts w:cs="Arial"/>
        </w:rPr>
        <w:t xml:space="preserve">(Affiliation) </w:t>
      </w:r>
    </w:p>
    <w:p w:rsidR="00C8684F" w:rsidRPr="00FB2614" w:rsidRDefault="00C8684F" w:rsidP="001627CF">
      <w:pPr>
        <w:rPr>
          <w:rFonts w:cs="Arial"/>
        </w:rPr>
      </w:pPr>
    </w:p>
    <w:p w:rsidR="001627CF" w:rsidRPr="00FB2614" w:rsidRDefault="001627CF" w:rsidP="001627CF">
      <w:pPr>
        <w:jc w:val="both"/>
        <w:rPr>
          <w:rFonts w:cs="Arial"/>
        </w:rPr>
      </w:pPr>
      <w:r w:rsidRPr="00FB2614">
        <w:rPr>
          <w:rFonts w:cs="Arial"/>
          <w:b/>
        </w:rPr>
        <w:t>EDUCATIONAL OBJECTIVE:</w:t>
      </w:r>
      <w:r w:rsidRPr="00FB2614">
        <w:rPr>
          <w:rFonts w:cs="Arial"/>
        </w:rPr>
        <w:t xml:space="preserve"> </w:t>
      </w:r>
      <w:r>
        <w:rPr>
          <w:rFonts w:cs="Arial"/>
        </w:rPr>
        <w:t>P</w:t>
      </w:r>
      <w:r w:rsidRPr="00FB2614">
        <w:rPr>
          <w:rFonts w:cs="Arial"/>
        </w:rPr>
        <w:t xml:space="preserve">articipants should be able to </w:t>
      </w:r>
      <w:r w:rsidR="00AA708E">
        <w:rPr>
          <w:rFonts w:cs="Arial"/>
        </w:rPr>
        <w:t xml:space="preserve">… (1 </w:t>
      </w:r>
      <w:r w:rsidR="00C55C35">
        <w:rPr>
          <w:rFonts w:cs="Arial"/>
        </w:rPr>
        <w:t>full sentence, no bullet points</w:t>
      </w:r>
      <w:r w:rsidR="00AA708E">
        <w:rPr>
          <w:rFonts w:cs="Arial"/>
        </w:rPr>
        <w:t>)</w:t>
      </w:r>
    </w:p>
    <w:p w:rsidR="001627CF" w:rsidRDefault="001627CF" w:rsidP="001627CF">
      <w:pPr>
        <w:jc w:val="both"/>
        <w:rPr>
          <w:rFonts w:cs="Arial"/>
        </w:rPr>
      </w:pPr>
    </w:p>
    <w:p w:rsidR="00C8684F" w:rsidRPr="00FB2614" w:rsidRDefault="00C8684F" w:rsidP="001627CF">
      <w:pPr>
        <w:jc w:val="both"/>
        <w:rPr>
          <w:rFonts w:cs="Arial"/>
        </w:rPr>
      </w:pPr>
    </w:p>
    <w:p w:rsidR="001627CF" w:rsidRPr="00FB2614" w:rsidRDefault="001627CF" w:rsidP="001627CF">
      <w:pPr>
        <w:rPr>
          <w:rFonts w:cs="Arial"/>
          <w:b/>
        </w:rPr>
      </w:pPr>
      <w:r w:rsidRPr="00FB2614">
        <w:rPr>
          <w:rFonts w:cs="Arial"/>
          <w:b/>
        </w:rPr>
        <w:t>ABSTRACT</w:t>
      </w:r>
      <w:r w:rsidR="0026716F" w:rsidRPr="0026716F">
        <w:rPr>
          <w:rFonts w:cs="Arial"/>
          <w:b/>
          <w:szCs w:val="24"/>
        </w:rPr>
        <w:t xml:space="preserve">: </w:t>
      </w:r>
      <w:r w:rsidR="0026716F" w:rsidRPr="0026716F">
        <w:rPr>
          <w:rFonts w:cs="Arial"/>
          <w:szCs w:val="24"/>
        </w:rPr>
        <w:t>(max 260 words</w:t>
      </w:r>
      <w:r w:rsidR="002426BD">
        <w:rPr>
          <w:rFonts w:cs="Arial"/>
          <w:szCs w:val="24"/>
        </w:rPr>
        <w:t>, including headings</w:t>
      </w:r>
      <w:r w:rsidR="0026716F" w:rsidRPr="0026716F">
        <w:rPr>
          <w:rFonts w:cs="Arial"/>
          <w:szCs w:val="24"/>
        </w:rPr>
        <w:t>): my word count: ____</w:t>
      </w:r>
      <w:r w:rsidR="00C55C35">
        <w:rPr>
          <w:rFonts w:cs="Arial"/>
          <w:szCs w:val="24"/>
        </w:rPr>
        <w:t>__</w:t>
      </w:r>
      <w:r w:rsidR="0026716F" w:rsidRPr="0026716F">
        <w:rPr>
          <w:rFonts w:cs="Arial"/>
          <w:szCs w:val="24"/>
        </w:rPr>
        <w:t xml:space="preserve"> words</w:t>
      </w:r>
    </w:p>
    <w:p w:rsidR="00C55C35" w:rsidRDefault="00C55C35" w:rsidP="001627CF">
      <w:pPr>
        <w:jc w:val="both"/>
        <w:rPr>
          <w:rFonts w:cs="Arial"/>
          <w:b/>
        </w:rPr>
      </w:pP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Background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Describe the background</w:t>
      </w:r>
      <w:r w:rsidR="00AA708E">
        <w:rPr>
          <w:rFonts w:cs="Arial"/>
        </w:rPr>
        <w:t>, why is this study important?</w:t>
      </w: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</w:rPr>
        <w:cr/>
      </w:r>
      <w:r w:rsidRPr="00FB2614">
        <w:rPr>
          <w:rFonts w:cs="Arial"/>
          <w:b/>
        </w:rPr>
        <w:t>Goal/Hypothesi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 hypothesize</w:t>
      </w:r>
      <w:r w:rsidR="00022DF8">
        <w:rPr>
          <w:rFonts w:cs="Arial"/>
        </w:rPr>
        <w:t>d</w:t>
      </w:r>
      <w:r w:rsidR="00AA708E" w:rsidRPr="00AA708E">
        <w:rPr>
          <w:rFonts w:cs="Arial"/>
        </w:rPr>
        <w:t xml:space="preserve"> that …</w:t>
      </w:r>
      <w:r w:rsidR="00022DF8">
        <w:rPr>
          <w:rFonts w:cs="Arial"/>
        </w:rPr>
        <w:t xml:space="preserve"> Our goal was to …. The purpose of this study was to…</w:t>
      </w:r>
    </w:p>
    <w:p w:rsidR="001627CF" w:rsidRPr="00FB2614" w:rsidRDefault="001627CF" w:rsidP="001627CF">
      <w:pPr>
        <w:jc w:val="both"/>
        <w:rPr>
          <w:rFonts w:cs="Arial"/>
        </w:rPr>
      </w:pPr>
    </w:p>
    <w:p w:rsidR="001627CF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Methods</w:t>
      </w:r>
      <w:r w:rsidR="00AA708E">
        <w:rPr>
          <w:rFonts w:cs="Arial"/>
          <w:b/>
        </w:rPr>
        <w:t xml:space="preserve">: </w:t>
      </w:r>
      <w:r w:rsidR="00AA708E" w:rsidRPr="00AA708E">
        <w:rPr>
          <w:rFonts w:cs="Arial"/>
        </w:rPr>
        <w:t>We used …</w:t>
      </w:r>
    </w:p>
    <w:p w:rsidR="00AA708E" w:rsidRPr="00FB2614" w:rsidRDefault="00AA708E" w:rsidP="001627CF">
      <w:pPr>
        <w:jc w:val="both"/>
        <w:rPr>
          <w:rFonts w:cs="Arial"/>
        </w:rPr>
      </w:pP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Result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 found</w:t>
      </w:r>
      <w:r w:rsidR="00AA708E">
        <w:rPr>
          <w:rFonts w:cs="Arial"/>
          <w:b/>
        </w:rPr>
        <w:t xml:space="preserve"> …</w:t>
      </w:r>
    </w:p>
    <w:p w:rsidR="00AA708E" w:rsidRDefault="00AA708E" w:rsidP="001627CF">
      <w:pPr>
        <w:jc w:val="both"/>
        <w:rPr>
          <w:rFonts w:cs="Arial"/>
          <w:b/>
        </w:rPr>
      </w:pPr>
    </w:p>
    <w:p w:rsidR="00D747BF" w:rsidRDefault="001627CF" w:rsidP="001D3481">
      <w:pPr>
        <w:jc w:val="both"/>
        <w:rPr>
          <w:rFonts w:cs="Arial"/>
        </w:rPr>
      </w:pPr>
      <w:r w:rsidRPr="00FB2614">
        <w:rPr>
          <w:rFonts w:cs="Arial"/>
          <w:b/>
        </w:rPr>
        <w:t>Conclusion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</w:t>
      </w:r>
      <w:r w:rsidR="00AA708E">
        <w:rPr>
          <w:rFonts w:cs="Arial"/>
        </w:rPr>
        <w:t xml:space="preserve"> conclude </w:t>
      </w:r>
      <w:r w:rsidR="00AA708E" w:rsidRPr="00AA708E">
        <w:rPr>
          <w:rFonts w:cs="Arial"/>
        </w:rPr>
        <w:t>…</w:t>
      </w:r>
    </w:p>
    <w:p w:rsidR="002426BD" w:rsidRDefault="002426BD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2426BD" w:rsidRDefault="002426BD" w:rsidP="001D3481">
      <w:pPr>
        <w:jc w:val="both"/>
        <w:rPr>
          <w:rFonts w:cs="Arial"/>
        </w:rPr>
      </w:pPr>
    </w:p>
    <w:p w:rsidR="002426BD" w:rsidRDefault="003A3CAC" w:rsidP="001D3481">
      <w:pPr>
        <w:jc w:val="both"/>
        <w:rPr>
          <w:rFonts w:cs="Arial"/>
          <w:szCs w:val="24"/>
        </w:rPr>
      </w:pPr>
      <w:r>
        <w:rPr>
          <w:rFonts w:cs="Arial"/>
        </w:rPr>
        <w:t xml:space="preserve">NOTE: </w:t>
      </w:r>
      <w:r w:rsidR="005756CB">
        <w:rPr>
          <w:rFonts w:cs="Arial"/>
        </w:rPr>
        <w:t xml:space="preserve">Do not change the font (Arial 12). </w:t>
      </w:r>
      <w:bookmarkStart w:id="0" w:name="_GoBack"/>
      <w:bookmarkEnd w:id="0"/>
      <w:r w:rsidR="00C55C35">
        <w:rPr>
          <w:rFonts w:cs="Arial"/>
        </w:rPr>
        <w:t>The</w:t>
      </w:r>
      <w:r w:rsidR="002426BD">
        <w:rPr>
          <w:rFonts w:cs="Arial"/>
        </w:rPr>
        <w:t xml:space="preserve"> entire text must fit on </w:t>
      </w:r>
      <w:proofErr w:type="gramStart"/>
      <w:r w:rsidR="002426BD" w:rsidRPr="002426BD">
        <w:rPr>
          <w:rFonts w:cs="Arial"/>
          <w:b/>
        </w:rPr>
        <w:t>1</w:t>
      </w:r>
      <w:proofErr w:type="gramEnd"/>
      <w:r w:rsidR="002426BD">
        <w:rPr>
          <w:rFonts w:cs="Arial"/>
        </w:rPr>
        <w:t xml:space="preserve"> page; if you include a figure</w:t>
      </w:r>
      <w:r>
        <w:rPr>
          <w:rFonts w:cs="Arial"/>
        </w:rPr>
        <w:t xml:space="preserve"> or table</w:t>
      </w:r>
      <w:r w:rsidR="002426BD">
        <w:rPr>
          <w:rFonts w:cs="Arial"/>
        </w:rPr>
        <w:t>, the amount of text has to be reduced appropriately</w:t>
      </w:r>
      <w:r w:rsidR="00C55C35">
        <w:rPr>
          <w:rFonts w:cs="Arial"/>
        </w:rPr>
        <w:t>;</w:t>
      </w:r>
      <w:r w:rsidR="002426BD">
        <w:rPr>
          <w:rFonts w:cs="Arial"/>
        </w:rPr>
        <w:t xml:space="preserve"> N</w:t>
      </w:r>
      <w:r w:rsidR="00C55C35">
        <w:rPr>
          <w:rFonts w:cs="Arial"/>
        </w:rPr>
        <w:t>O</w:t>
      </w:r>
      <w:r w:rsidR="002426BD">
        <w:rPr>
          <w:rFonts w:cs="Arial"/>
        </w:rPr>
        <w:t xml:space="preserve"> </w:t>
      </w:r>
      <w:r w:rsidR="00C55C35">
        <w:rPr>
          <w:rFonts w:cs="Arial"/>
        </w:rPr>
        <w:t xml:space="preserve">literature </w:t>
      </w:r>
      <w:r w:rsidR="002426BD">
        <w:rPr>
          <w:rFonts w:cs="Arial"/>
        </w:rPr>
        <w:t xml:space="preserve">references in </w:t>
      </w:r>
      <w:r>
        <w:rPr>
          <w:rFonts w:cs="Arial"/>
        </w:rPr>
        <w:t>the abstract.</w:t>
      </w:r>
    </w:p>
    <w:sectPr w:rsidR="002426BD" w:rsidSect="00DC3DF3">
      <w:headerReference w:type="first" r:id="rId8"/>
      <w:pgSz w:w="12240" w:h="15840" w:code="1"/>
      <w:pgMar w:top="864" w:right="864" w:bottom="864" w:left="864" w:header="576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5719" w:rsidRDefault="00EB5719" w:rsidP="008D00FC">
      <w:r>
        <w:separator/>
      </w:r>
    </w:p>
  </w:endnote>
  <w:endnote w:type="continuationSeparator" w:id="0">
    <w:p w:rsidR="00EB5719" w:rsidRDefault="00EB5719" w:rsidP="008D0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5719" w:rsidRDefault="00EB5719" w:rsidP="008D00FC">
      <w:r>
        <w:separator/>
      </w:r>
    </w:p>
  </w:footnote>
  <w:footnote w:type="continuationSeparator" w:id="0">
    <w:p w:rsidR="00EB5719" w:rsidRDefault="00EB5719" w:rsidP="008D0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684F" w:rsidRPr="00C8684F" w:rsidRDefault="00C8684F" w:rsidP="006836DE">
    <w:pPr>
      <w:pStyle w:val="Header"/>
      <w:jc w:val="center"/>
      <w:rPr>
        <w:rFonts w:cs="Arial"/>
        <w:i/>
      </w:rPr>
    </w:pPr>
    <w:r w:rsidRPr="000E4AC2">
      <w:rPr>
        <w:rFonts w:cs="Arial"/>
        <w:i/>
      </w:rPr>
      <w:t>Henry J.N. Taub &amp; James K. Alexander Medical Student Research Symposium</w:t>
    </w:r>
    <w:r w:rsidR="00896636">
      <w:rPr>
        <w:rFonts w:cs="Arial"/>
        <w:i/>
      </w:rPr>
      <w:t xml:space="preserve"> 202</w:t>
    </w:r>
    <w:r w:rsidR="003A3CAC">
      <w:rPr>
        <w:rFonts w:cs="Arial"/>
        <w:i/>
      </w:rPr>
      <w:t>3</w:t>
    </w:r>
  </w:p>
  <w:p w:rsidR="00C8684F" w:rsidRDefault="00C868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F4FEC"/>
    <w:multiLevelType w:val="hybridMultilevel"/>
    <w:tmpl w:val="A9DC0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48D1"/>
    <w:multiLevelType w:val="hybridMultilevel"/>
    <w:tmpl w:val="06240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A01BB"/>
    <w:multiLevelType w:val="hybridMultilevel"/>
    <w:tmpl w:val="04EAF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A7A57"/>
    <w:multiLevelType w:val="hybridMultilevel"/>
    <w:tmpl w:val="6E86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E4A3D"/>
    <w:multiLevelType w:val="hybridMultilevel"/>
    <w:tmpl w:val="820A2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D7C07"/>
    <w:multiLevelType w:val="hybridMultilevel"/>
    <w:tmpl w:val="F2AA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37255"/>
    <w:multiLevelType w:val="hybridMultilevel"/>
    <w:tmpl w:val="06822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076C1"/>
    <w:multiLevelType w:val="hybridMultilevel"/>
    <w:tmpl w:val="211E0330"/>
    <w:lvl w:ilvl="0" w:tplc="A336FD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A43A90"/>
    <w:multiLevelType w:val="hybridMultilevel"/>
    <w:tmpl w:val="A736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3313EE"/>
    <w:multiLevelType w:val="hybridMultilevel"/>
    <w:tmpl w:val="D5CA1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71F2D"/>
    <w:multiLevelType w:val="hybridMultilevel"/>
    <w:tmpl w:val="57388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9B7E24"/>
    <w:multiLevelType w:val="hybridMultilevel"/>
    <w:tmpl w:val="53BA8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C40721"/>
    <w:multiLevelType w:val="hybridMultilevel"/>
    <w:tmpl w:val="43DC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7"/>
  </w:num>
  <w:num w:numId="5">
    <w:abstractNumId w:val="9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12"/>
  </w:num>
  <w:num w:numId="12">
    <w:abstractNumId w:val="5"/>
  </w:num>
  <w:num w:numId="13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gKShgaG5mbm5ko6SsGpxcWZ+XkgBYaGtQDYw08TLQAAAA=="/>
  </w:docVars>
  <w:rsids>
    <w:rsidRoot w:val="00F24EAB"/>
    <w:rsid w:val="000079C6"/>
    <w:rsid w:val="00013588"/>
    <w:rsid w:val="00014396"/>
    <w:rsid w:val="00020A98"/>
    <w:rsid w:val="00022DF8"/>
    <w:rsid w:val="000305EE"/>
    <w:rsid w:val="000438C0"/>
    <w:rsid w:val="00050BC0"/>
    <w:rsid w:val="00053088"/>
    <w:rsid w:val="000563A4"/>
    <w:rsid w:val="00057A5F"/>
    <w:rsid w:val="00062014"/>
    <w:rsid w:val="00075540"/>
    <w:rsid w:val="00075901"/>
    <w:rsid w:val="00077B4C"/>
    <w:rsid w:val="00080E71"/>
    <w:rsid w:val="00082DCC"/>
    <w:rsid w:val="000A0BFA"/>
    <w:rsid w:val="000A2063"/>
    <w:rsid w:val="000A7DCB"/>
    <w:rsid w:val="000B45B7"/>
    <w:rsid w:val="000B48F5"/>
    <w:rsid w:val="000B6C13"/>
    <w:rsid w:val="000C0DD4"/>
    <w:rsid w:val="000C2E9A"/>
    <w:rsid w:val="000E1318"/>
    <w:rsid w:val="000E1E43"/>
    <w:rsid w:val="000E48F9"/>
    <w:rsid w:val="000F24CA"/>
    <w:rsid w:val="00100C3F"/>
    <w:rsid w:val="001138EE"/>
    <w:rsid w:val="00114394"/>
    <w:rsid w:val="00117771"/>
    <w:rsid w:val="00122B1F"/>
    <w:rsid w:val="00124062"/>
    <w:rsid w:val="0012551A"/>
    <w:rsid w:val="00126951"/>
    <w:rsid w:val="00134D58"/>
    <w:rsid w:val="00140B97"/>
    <w:rsid w:val="00140F7C"/>
    <w:rsid w:val="001415CA"/>
    <w:rsid w:val="0014245F"/>
    <w:rsid w:val="00145EB9"/>
    <w:rsid w:val="00147B2B"/>
    <w:rsid w:val="0015312E"/>
    <w:rsid w:val="0015329E"/>
    <w:rsid w:val="00156AAE"/>
    <w:rsid w:val="00157D3E"/>
    <w:rsid w:val="00160729"/>
    <w:rsid w:val="001627CF"/>
    <w:rsid w:val="0017109D"/>
    <w:rsid w:val="00172D48"/>
    <w:rsid w:val="001833CE"/>
    <w:rsid w:val="00190BAB"/>
    <w:rsid w:val="00192BFF"/>
    <w:rsid w:val="001959E1"/>
    <w:rsid w:val="00197F94"/>
    <w:rsid w:val="001A70FB"/>
    <w:rsid w:val="001A7586"/>
    <w:rsid w:val="001B1512"/>
    <w:rsid w:val="001C20B5"/>
    <w:rsid w:val="001C2D18"/>
    <w:rsid w:val="001C579B"/>
    <w:rsid w:val="001C6AA1"/>
    <w:rsid w:val="001D0C58"/>
    <w:rsid w:val="001D22A0"/>
    <w:rsid w:val="001D3481"/>
    <w:rsid w:val="001D41C4"/>
    <w:rsid w:val="001D459D"/>
    <w:rsid w:val="001D4CDF"/>
    <w:rsid w:val="001D588E"/>
    <w:rsid w:val="001D7797"/>
    <w:rsid w:val="001E4B66"/>
    <w:rsid w:val="001F04D4"/>
    <w:rsid w:val="001F7914"/>
    <w:rsid w:val="00205ABC"/>
    <w:rsid w:val="00206A75"/>
    <w:rsid w:val="00207C8D"/>
    <w:rsid w:val="00213C71"/>
    <w:rsid w:val="00221F09"/>
    <w:rsid w:val="002329D5"/>
    <w:rsid w:val="00237790"/>
    <w:rsid w:val="002407FC"/>
    <w:rsid w:val="002426BD"/>
    <w:rsid w:val="00242A5A"/>
    <w:rsid w:val="002476BE"/>
    <w:rsid w:val="00251F7C"/>
    <w:rsid w:val="00253046"/>
    <w:rsid w:val="00254D4F"/>
    <w:rsid w:val="002625E5"/>
    <w:rsid w:val="002644FF"/>
    <w:rsid w:val="0026716F"/>
    <w:rsid w:val="00272954"/>
    <w:rsid w:val="0027423D"/>
    <w:rsid w:val="00276515"/>
    <w:rsid w:val="002837AC"/>
    <w:rsid w:val="00291362"/>
    <w:rsid w:val="002979F2"/>
    <w:rsid w:val="002A245E"/>
    <w:rsid w:val="002A6E1D"/>
    <w:rsid w:val="002C4776"/>
    <w:rsid w:val="002C78D2"/>
    <w:rsid w:val="002D75E1"/>
    <w:rsid w:val="002D7632"/>
    <w:rsid w:val="002D78A6"/>
    <w:rsid w:val="002E570F"/>
    <w:rsid w:val="002F4EBB"/>
    <w:rsid w:val="002F7C50"/>
    <w:rsid w:val="00304EB5"/>
    <w:rsid w:val="00310423"/>
    <w:rsid w:val="00310823"/>
    <w:rsid w:val="0031583C"/>
    <w:rsid w:val="0032512F"/>
    <w:rsid w:val="003351BD"/>
    <w:rsid w:val="00346EE0"/>
    <w:rsid w:val="00354D2E"/>
    <w:rsid w:val="00354D6E"/>
    <w:rsid w:val="0036286D"/>
    <w:rsid w:val="00362885"/>
    <w:rsid w:val="00371669"/>
    <w:rsid w:val="00377314"/>
    <w:rsid w:val="00380EF6"/>
    <w:rsid w:val="0038158D"/>
    <w:rsid w:val="00383B29"/>
    <w:rsid w:val="00385542"/>
    <w:rsid w:val="00394D0E"/>
    <w:rsid w:val="003A3CAC"/>
    <w:rsid w:val="003A7CEA"/>
    <w:rsid w:val="003B3791"/>
    <w:rsid w:val="003B4B8E"/>
    <w:rsid w:val="003B6FCD"/>
    <w:rsid w:val="003C08F5"/>
    <w:rsid w:val="003C3388"/>
    <w:rsid w:val="003C33FD"/>
    <w:rsid w:val="003C34F0"/>
    <w:rsid w:val="003D63F0"/>
    <w:rsid w:val="003D7A39"/>
    <w:rsid w:val="003F7AE0"/>
    <w:rsid w:val="00404A3D"/>
    <w:rsid w:val="00417FD0"/>
    <w:rsid w:val="00425BBD"/>
    <w:rsid w:val="004334C3"/>
    <w:rsid w:val="004405E3"/>
    <w:rsid w:val="00441FA5"/>
    <w:rsid w:val="00444805"/>
    <w:rsid w:val="00450D98"/>
    <w:rsid w:val="00452BA1"/>
    <w:rsid w:val="004601AC"/>
    <w:rsid w:val="00462C41"/>
    <w:rsid w:val="00464918"/>
    <w:rsid w:val="00472501"/>
    <w:rsid w:val="00474FFB"/>
    <w:rsid w:val="00493535"/>
    <w:rsid w:val="00494D3F"/>
    <w:rsid w:val="00495978"/>
    <w:rsid w:val="004A1FF5"/>
    <w:rsid w:val="004A2C87"/>
    <w:rsid w:val="004A32A3"/>
    <w:rsid w:val="004B1E12"/>
    <w:rsid w:val="004B1FC8"/>
    <w:rsid w:val="004C094D"/>
    <w:rsid w:val="004C289A"/>
    <w:rsid w:val="004C53B6"/>
    <w:rsid w:val="004D1571"/>
    <w:rsid w:val="004D1871"/>
    <w:rsid w:val="004D2B93"/>
    <w:rsid w:val="005048E0"/>
    <w:rsid w:val="00507F89"/>
    <w:rsid w:val="00516572"/>
    <w:rsid w:val="00521DF7"/>
    <w:rsid w:val="00526C00"/>
    <w:rsid w:val="00537065"/>
    <w:rsid w:val="00540A48"/>
    <w:rsid w:val="00542C07"/>
    <w:rsid w:val="005459B3"/>
    <w:rsid w:val="00565446"/>
    <w:rsid w:val="005755B3"/>
    <w:rsid w:val="005756CB"/>
    <w:rsid w:val="005879D1"/>
    <w:rsid w:val="005965AE"/>
    <w:rsid w:val="0059790A"/>
    <w:rsid w:val="005A1A1B"/>
    <w:rsid w:val="005A1A41"/>
    <w:rsid w:val="005A59A1"/>
    <w:rsid w:val="005A6A0C"/>
    <w:rsid w:val="005B1332"/>
    <w:rsid w:val="005C139A"/>
    <w:rsid w:val="005C5B7F"/>
    <w:rsid w:val="005C7005"/>
    <w:rsid w:val="005D0B58"/>
    <w:rsid w:val="005D144A"/>
    <w:rsid w:val="005D73DF"/>
    <w:rsid w:val="005D7D88"/>
    <w:rsid w:val="005E2918"/>
    <w:rsid w:val="005F1FC3"/>
    <w:rsid w:val="00606FA7"/>
    <w:rsid w:val="00610DCF"/>
    <w:rsid w:val="006137EA"/>
    <w:rsid w:val="00624C02"/>
    <w:rsid w:val="00625942"/>
    <w:rsid w:val="006260A2"/>
    <w:rsid w:val="0062668A"/>
    <w:rsid w:val="006463BB"/>
    <w:rsid w:val="006559AA"/>
    <w:rsid w:val="006604F3"/>
    <w:rsid w:val="0066051B"/>
    <w:rsid w:val="006607BF"/>
    <w:rsid w:val="00670359"/>
    <w:rsid w:val="00671606"/>
    <w:rsid w:val="00674D95"/>
    <w:rsid w:val="006824E7"/>
    <w:rsid w:val="006836DE"/>
    <w:rsid w:val="00684C9B"/>
    <w:rsid w:val="00686B12"/>
    <w:rsid w:val="00692A0C"/>
    <w:rsid w:val="0069676E"/>
    <w:rsid w:val="006A6CDA"/>
    <w:rsid w:val="006B043A"/>
    <w:rsid w:val="006C7B03"/>
    <w:rsid w:val="006D7293"/>
    <w:rsid w:val="006E0EA8"/>
    <w:rsid w:val="006F5EE2"/>
    <w:rsid w:val="006F605B"/>
    <w:rsid w:val="006F7C55"/>
    <w:rsid w:val="00701432"/>
    <w:rsid w:val="00702A28"/>
    <w:rsid w:val="0070507D"/>
    <w:rsid w:val="0070539F"/>
    <w:rsid w:val="007145DD"/>
    <w:rsid w:val="00721C0F"/>
    <w:rsid w:val="007253EC"/>
    <w:rsid w:val="00733F61"/>
    <w:rsid w:val="007420CB"/>
    <w:rsid w:val="00745CFA"/>
    <w:rsid w:val="00745E1C"/>
    <w:rsid w:val="0074622C"/>
    <w:rsid w:val="00747063"/>
    <w:rsid w:val="00752277"/>
    <w:rsid w:val="00752D0A"/>
    <w:rsid w:val="00754628"/>
    <w:rsid w:val="007664D4"/>
    <w:rsid w:val="00771810"/>
    <w:rsid w:val="00775822"/>
    <w:rsid w:val="007822D7"/>
    <w:rsid w:val="0078279A"/>
    <w:rsid w:val="00790571"/>
    <w:rsid w:val="00790DE0"/>
    <w:rsid w:val="007914B1"/>
    <w:rsid w:val="007A15E1"/>
    <w:rsid w:val="007A4E21"/>
    <w:rsid w:val="007A6410"/>
    <w:rsid w:val="007B23B4"/>
    <w:rsid w:val="007B28BF"/>
    <w:rsid w:val="007B3CB0"/>
    <w:rsid w:val="007C03EB"/>
    <w:rsid w:val="007D3839"/>
    <w:rsid w:val="007D74C9"/>
    <w:rsid w:val="007D7AF2"/>
    <w:rsid w:val="007E2D76"/>
    <w:rsid w:val="007E3934"/>
    <w:rsid w:val="007E53A9"/>
    <w:rsid w:val="007F10F5"/>
    <w:rsid w:val="007F2B61"/>
    <w:rsid w:val="007F54F5"/>
    <w:rsid w:val="00802A3B"/>
    <w:rsid w:val="00806F3C"/>
    <w:rsid w:val="00817671"/>
    <w:rsid w:val="00820077"/>
    <w:rsid w:val="00822859"/>
    <w:rsid w:val="00825AB0"/>
    <w:rsid w:val="008262B3"/>
    <w:rsid w:val="0082677A"/>
    <w:rsid w:val="0082697F"/>
    <w:rsid w:val="00826F97"/>
    <w:rsid w:val="00827F68"/>
    <w:rsid w:val="00831B5C"/>
    <w:rsid w:val="00835645"/>
    <w:rsid w:val="00837E31"/>
    <w:rsid w:val="00842044"/>
    <w:rsid w:val="008436FB"/>
    <w:rsid w:val="008442A2"/>
    <w:rsid w:val="00851778"/>
    <w:rsid w:val="00853409"/>
    <w:rsid w:val="008553DC"/>
    <w:rsid w:val="00855CED"/>
    <w:rsid w:val="008748D2"/>
    <w:rsid w:val="00874C35"/>
    <w:rsid w:val="008810F7"/>
    <w:rsid w:val="008827B9"/>
    <w:rsid w:val="0088282B"/>
    <w:rsid w:val="00883248"/>
    <w:rsid w:val="00886D15"/>
    <w:rsid w:val="00887DA4"/>
    <w:rsid w:val="00891A7E"/>
    <w:rsid w:val="00896636"/>
    <w:rsid w:val="0089762C"/>
    <w:rsid w:val="008A1232"/>
    <w:rsid w:val="008A1D5C"/>
    <w:rsid w:val="008B32D8"/>
    <w:rsid w:val="008D00FC"/>
    <w:rsid w:val="008D2DC8"/>
    <w:rsid w:val="008D4989"/>
    <w:rsid w:val="008D73AE"/>
    <w:rsid w:val="008E13AD"/>
    <w:rsid w:val="008E5884"/>
    <w:rsid w:val="008E6B30"/>
    <w:rsid w:val="008E6E34"/>
    <w:rsid w:val="008F2F33"/>
    <w:rsid w:val="008F5F8B"/>
    <w:rsid w:val="0090599C"/>
    <w:rsid w:val="0091383C"/>
    <w:rsid w:val="00913E51"/>
    <w:rsid w:val="009217B4"/>
    <w:rsid w:val="00922642"/>
    <w:rsid w:val="00932898"/>
    <w:rsid w:val="00936459"/>
    <w:rsid w:val="00940235"/>
    <w:rsid w:val="009440C1"/>
    <w:rsid w:val="0095630D"/>
    <w:rsid w:val="00965590"/>
    <w:rsid w:val="00965D94"/>
    <w:rsid w:val="00966C06"/>
    <w:rsid w:val="00970E05"/>
    <w:rsid w:val="00970E0E"/>
    <w:rsid w:val="0097267B"/>
    <w:rsid w:val="00976E9D"/>
    <w:rsid w:val="0098631F"/>
    <w:rsid w:val="009960B7"/>
    <w:rsid w:val="00996F21"/>
    <w:rsid w:val="009A33FC"/>
    <w:rsid w:val="009A4EA0"/>
    <w:rsid w:val="009A72F5"/>
    <w:rsid w:val="009B0D65"/>
    <w:rsid w:val="009B3285"/>
    <w:rsid w:val="009B5D32"/>
    <w:rsid w:val="009B641D"/>
    <w:rsid w:val="009C005A"/>
    <w:rsid w:val="009C5506"/>
    <w:rsid w:val="009D1C43"/>
    <w:rsid w:val="009E4C53"/>
    <w:rsid w:val="009E61DE"/>
    <w:rsid w:val="009E6911"/>
    <w:rsid w:val="009E7186"/>
    <w:rsid w:val="009F1D76"/>
    <w:rsid w:val="009F234D"/>
    <w:rsid w:val="00A045A4"/>
    <w:rsid w:val="00A05BC4"/>
    <w:rsid w:val="00A06E00"/>
    <w:rsid w:val="00A102B4"/>
    <w:rsid w:val="00A12BDE"/>
    <w:rsid w:val="00A25BE6"/>
    <w:rsid w:val="00A30F10"/>
    <w:rsid w:val="00A34DD3"/>
    <w:rsid w:val="00A40F7F"/>
    <w:rsid w:val="00A429D4"/>
    <w:rsid w:val="00A51D10"/>
    <w:rsid w:val="00A544FB"/>
    <w:rsid w:val="00A601DE"/>
    <w:rsid w:val="00A613B6"/>
    <w:rsid w:val="00A62923"/>
    <w:rsid w:val="00A737E5"/>
    <w:rsid w:val="00A8131C"/>
    <w:rsid w:val="00A915D6"/>
    <w:rsid w:val="00A91CB1"/>
    <w:rsid w:val="00A94F71"/>
    <w:rsid w:val="00A954DA"/>
    <w:rsid w:val="00A95D6D"/>
    <w:rsid w:val="00AA186D"/>
    <w:rsid w:val="00AA3801"/>
    <w:rsid w:val="00AA6F56"/>
    <w:rsid w:val="00AA708E"/>
    <w:rsid w:val="00AB2CCB"/>
    <w:rsid w:val="00AB6E33"/>
    <w:rsid w:val="00AB758C"/>
    <w:rsid w:val="00AC1787"/>
    <w:rsid w:val="00AD3EFC"/>
    <w:rsid w:val="00AD493D"/>
    <w:rsid w:val="00AE2B82"/>
    <w:rsid w:val="00AE5E9A"/>
    <w:rsid w:val="00AF0C37"/>
    <w:rsid w:val="00B02359"/>
    <w:rsid w:val="00B02E0D"/>
    <w:rsid w:val="00B0371F"/>
    <w:rsid w:val="00B0735C"/>
    <w:rsid w:val="00B322C3"/>
    <w:rsid w:val="00B33B18"/>
    <w:rsid w:val="00B37AF6"/>
    <w:rsid w:val="00B42A5C"/>
    <w:rsid w:val="00B4649D"/>
    <w:rsid w:val="00B56E43"/>
    <w:rsid w:val="00B643D9"/>
    <w:rsid w:val="00B65262"/>
    <w:rsid w:val="00B73457"/>
    <w:rsid w:val="00B74737"/>
    <w:rsid w:val="00B77F04"/>
    <w:rsid w:val="00B93E35"/>
    <w:rsid w:val="00B957C1"/>
    <w:rsid w:val="00BC27EC"/>
    <w:rsid w:val="00BC77FB"/>
    <w:rsid w:val="00BD167D"/>
    <w:rsid w:val="00BD5191"/>
    <w:rsid w:val="00BE096E"/>
    <w:rsid w:val="00BE44DD"/>
    <w:rsid w:val="00BE60A7"/>
    <w:rsid w:val="00C0410E"/>
    <w:rsid w:val="00C04BDE"/>
    <w:rsid w:val="00C06BD9"/>
    <w:rsid w:val="00C16517"/>
    <w:rsid w:val="00C209C7"/>
    <w:rsid w:val="00C23F68"/>
    <w:rsid w:val="00C25F8B"/>
    <w:rsid w:val="00C27E09"/>
    <w:rsid w:val="00C313D7"/>
    <w:rsid w:val="00C3407A"/>
    <w:rsid w:val="00C34435"/>
    <w:rsid w:val="00C3544D"/>
    <w:rsid w:val="00C359A7"/>
    <w:rsid w:val="00C36E8A"/>
    <w:rsid w:val="00C40D7F"/>
    <w:rsid w:val="00C43104"/>
    <w:rsid w:val="00C43161"/>
    <w:rsid w:val="00C46A8A"/>
    <w:rsid w:val="00C527C1"/>
    <w:rsid w:val="00C541B8"/>
    <w:rsid w:val="00C55C35"/>
    <w:rsid w:val="00C618F4"/>
    <w:rsid w:val="00C74284"/>
    <w:rsid w:val="00C77BF3"/>
    <w:rsid w:val="00C8684F"/>
    <w:rsid w:val="00C86AFB"/>
    <w:rsid w:val="00C909B2"/>
    <w:rsid w:val="00C91F37"/>
    <w:rsid w:val="00C94DE2"/>
    <w:rsid w:val="00CA12F1"/>
    <w:rsid w:val="00CA6D18"/>
    <w:rsid w:val="00CA735C"/>
    <w:rsid w:val="00CB1C5C"/>
    <w:rsid w:val="00CB2567"/>
    <w:rsid w:val="00CB4449"/>
    <w:rsid w:val="00CB5861"/>
    <w:rsid w:val="00CC29DB"/>
    <w:rsid w:val="00CF3287"/>
    <w:rsid w:val="00D014A4"/>
    <w:rsid w:val="00D13C5C"/>
    <w:rsid w:val="00D17EF0"/>
    <w:rsid w:val="00D220FB"/>
    <w:rsid w:val="00D2595C"/>
    <w:rsid w:val="00D260FB"/>
    <w:rsid w:val="00D2736D"/>
    <w:rsid w:val="00D3720B"/>
    <w:rsid w:val="00D43369"/>
    <w:rsid w:val="00D44480"/>
    <w:rsid w:val="00D4494B"/>
    <w:rsid w:val="00D46634"/>
    <w:rsid w:val="00D50E24"/>
    <w:rsid w:val="00D53D62"/>
    <w:rsid w:val="00D53F12"/>
    <w:rsid w:val="00D57D30"/>
    <w:rsid w:val="00D639C1"/>
    <w:rsid w:val="00D64A04"/>
    <w:rsid w:val="00D747BF"/>
    <w:rsid w:val="00D8220A"/>
    <w:rsid w:val="00D83702"/>
    <w:rsid w:val="00D8415F"/>
    <w:rsid w:val="00D958EA"/>
    <w:rsid w:val="00DA2BF5"/>
    <w:rsid w:val="00DA74D8"/>
    <w:rsid w:val="00DA7D7E"/>
    <w:rsid w:val="00DC01CE"/>
    <w:rsid w:val="00DC3DF3"/>
    <w:rsid w:val="00DC69F7"/>
    <w:rsid w:val="00DD0A32"/>
    <w:rsid w:val="00DD213B"/>
    <w:rsid w:val="00DD2FA9"/>
    <w:rsid w:val="00DD5BDE"/>
    <w:rsid w:val="00DE5E7C"/>
    <w:rsid w:val="00DF57EB"/>
    <w:rsid w:val="00E03E70"/>
    <w:rsid w:val="00E0587F"/>
    <w:rsid w:val="00E143F4"/>
    <w:rsid w:val="00E210C2"/>
    <w:rsid w:val="00E25D47"/>
    <w:rsid w:val="00E3353A"/>
    <w:rsid w:val="00E36720"/>
    <w:rsid w:val="00E37E8C"/>
    <w:rsid w:val="00E43115"/>
    <w:rsid w:val="00E53E66"/>
    <w:rsid w:val="00E5526E"/>
    <w:rsid w:val="00E6750B"/>
    <w:rsid w:val="00E67716"/>
    <w:rsid w:val="00E728F0"/>
    <w:rsid w:val="00E823A3"/>
    <w:rsid w:val="00E86182"/>
    <w:rsid w:val="00E955DC"/>
    <w:rsid w:val="00E95ADC"/>
    <w:rsid w:val="00E9610D"/>
    <w:rsid w:val="00EA2C2A"/>
    <w:rsid w:val="00EA4679"/>
    <w:rsid w:val="00EB5719"/>
    <w:rsid w:val="00EC2733"/>
    <w:rsid w:val="00EC7935"/>
    <w:rsid w:val="00EE4385"/>
    <w:rsid w:val="00EE4C20"/>
    <w:rsid w:val="00EE7491"/>
    <w:rsid w:val="00EF1B8D"/>
    <w:rsid w:val="00EF3BCE"/>
    <w:rsid w:val="00EF72BC"/>
    <w:rsid w:val="00F021EC"/>
    <w:rsid w:val="00F1279B"/>
    <w:rsid w:val="00F21734"/>
    <w:rsid w:val="00F245DC"/>
    <w:rsid w:val="00F24EAB"/>
    <w:rsid w:val="00F33511"/>
    <w:rsid w:val="00F35452"/>
    <w:rsid w:val="00F36EF8"/>
    <w:rsid w:val="00F374EC"/>
    <w:rsid w:val="00F37924"/>
    <w:rsid w:val="00F4456E"/>
    <w:rsid w:val="00F46B49"/>
    <w:rsid w:val="00F609FF"/>
    <w:rsid w:val="00F63A18"/>
    <w:rsid w:val="00F707EC"/>
    <w:rsid w:val="00F734AD"/>
    <w:rsid w:val="00F82AD8"/>
    <w:rsid w:val="00F87034"/>
    <w:rsid w:val="00F87EEB"/>
    <w:rsid w:val="00F929F5"/>
    <w:rsid w:val="00F97E2F"/>
    <w:rsid w:val="00FB0075"/>
    <w:rsid w:val="00FB01E6"/>
    <w:rsid w:val="00FB0652"/>
    <w:rsid w:val="00FB7271"/>
    <w:rsid w:val="00FC01DF"/>
    <w:rsid w:val="00FC05B4"/>
    <w:rsid w:val="00FC3CBE"/>
    <w:rsid w:val="00FD1F2B"/>
    <w:rsid w:val="00FD20A5"/>
    <w:rsid w:val="00FD22A2"/>
    <w:rsid w:val="00FD42F3"/>
    <w:rsid w:val="00FE3642"/>
    <w:rsid w:val="00FE7D90"/>
    <w:rsid w:val="00FF0C41"/>
    <w:rsid w:val="00FF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0A51EC"/>
  <w15:docId w15:val="{7F55D993-1239-4815-A7D3-52E8FEFE2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88E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qFormat/>
    <w:rsid w:val="00C40D7F"/>
    <w:pPr>
      <w:spacing w:before="60" w:after="180"/>
      <w:outlineLvl w:val="0"/>
    </w:pPr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paragraph" w:styleId="Heading2">
    <w:name w:val="heading 2"/>
    <w:basedOn w:val="Normal"/>
    <w:link w:val="Heading2Char"/>
    <w:uiPriority w:val="9"/>
    <w:qFormat/>
    <w:rsid w:val="00C40D7F"/>
    <w:pPr>
      <w:spacing w:before="60" w:after="180"/>
      <w:outlineLvl w:val="1"/>
    </w:pPr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06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0F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0FC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E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E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D7F"/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C40D7F"/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NormalWeb">
    <w:name w:val="Normal (Web)"/>
    <w:basedOn w:val="Normal"/>
    <w:uiPriority w:val="99"/>
    <w:unhideWhenUsed/>
    <w:rsid w:val="00C40D7F"/>
    <w:pPr>
      <w:spacing w:before="100" w:beforeAutospacing="1" w:after="240"/>
    </w:pPr>
    <w:rPr>
      <w:rFonts w:ascii="Times New Roman" w:eastAsia="Times New Roman" w:hAnsi="Times New Roman" w:cs="Times New Roman"/>
      <w:sz w:val="22"/>
    </w:rPr>
  </w:style>
  <w:style w:type="character" w:customStyle="1" w:styleId="pagecontents1">
    <w:name w:val="pagecontents1"/>
    <w:basedOn w:val="DefaultParagraphFont"/>
    <w:rsid w:val="004B1FC8"/>
    <w:rPr>
      <w:rFonts w:ascii="Verdana" w:hAnsi="Verdana"/>
      <w:color w:val="000000"/>
      <w:sz w:val="17"/>
      <w:szCs w:val="17"/>
    </w:rPr>
  </w:style>
  <w:style w:type="paragraph" w:styleId="BodyTextIndent">
    <w:name w:val="Body Text Indent"/>
    <w:basedOn w:val="Normal"/>
    <w:link w:val="BodyTextIndentChar"/>
    <w:rsid w:val="004B1FC8"/>
    <w:pPr>
      <w:tabs>
        <w:tab w:val="left" w:pos="8460"/>
      </w:tabs>
      <w:spacing w:line="360" w:lineRule="auto"/>
      <w:ind w:left="-180"/>
      <w:jc w:val="both"/>
    </w:pPr>
    <w:rPr>
      <w:rFonts w:eastAsia="Times New Roman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B1FC8"/>
    <w:rPr>
      <w:rFonts w:ascii="Arial" w:eastAsia="Times New Roman" w:hAnsi="Arial" w:cs="Arial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37065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styleId="Strong">
    <w:name w:val="Strong"/>
    <w:basedOn w:val="DefaultParagraphFont"/>
    <w:uiPriority w:val="22"/>
    <w:qFormat/>
    <w:rsid w:val="005370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B3285"/>
    <w:rPr>
      <w:color w:val="800080" w:themeColor="followedHyperlink"/>
      <w:u w:val="single"/>
    </w:rPr>
  </w:style>
  <w:style w:type="character" w:customStyle="1" w:styleId="apple-style-span">
    <w:name w:val="apple-style-span"/>
    <w:rsid w:val="00190BAB"/>
  </w:style>
  <w:style w:type="paragraph" w:styleId="ListParagraph">
    <w:name w:val="List Paragraph"/>
    <w:basedOn w:val="Normal"/>
    <w:uiPriority w:val="34"/>
    <w:qFormat/>
    <w:rsid w:val="00C36E8A"/>
    <w:pPr>
      <w:ind w:left="720"/>
      <w:contextualSpacing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9D1C43"/>
    <w:rPr>
      <w:color w:val="0000FF"/>
      <w:u w:val="single"/>
    </w:rPr>
  </w:style>
  <w:style w:type="paragraph" w:styleId="NoSpacing">
    <w:name w:val="No Spacing"/>
    <w:uiPriority w:val="1"/>
    <w:qFormat/>
    <w:rsid w:val="00CB5861"/>
    <w:pPr>
      <w:spacing w:after="0" w:line="240" w:lineRule="auto"/>
    </w:pPr>
  </w:style>
  <w:style w:type="paragraph" w:customStyle="1" w:styleId="Body">
    <w:name w:val="Body"/>
    <w:rsid w:val="00CB586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customStyle="1" w:styleId="highlight">
    <w:name w:val="highlight"/>
    <w:basedOn w:val="DefaultParagraphFont"/>
    <w:rsid w:val="0078279A"/>
  </w:style>
  <w:style w:type="character" w:customStyle="1" w:styleId="apple-converted-space">
    <w:name w:val="apple-converted-space"/>
    <w:basedOn w:val="DefaultParagraphFont"/>
    <w:rsid w:val="008A1232"/>
  </w:style>
  <w:style w:type="paragraph" w:styleId="PlainText">
    <w:name w:val="Plain Text"/>
    <w:basedOn w:val="Normal"/>
    <w:link w:val="PlainTextChar"/>
    <w:uiPriority w:val="99"/>
    <w:unhideWhenUsed/>
    <w:rsid w:val="001D22A0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D22A0"/>
    <w:rPr>
      <w:rFonts w:ascii="Calibri" w:hAnsi="Calibri"/>
      <w:szCs w:val="21"/>
    </w:rPr>
  </w:style>
  <w:style w:type="paragraph" w:customStyle="1" w:styleId="Normal1">
    <w:name w:val="Normal1"/>
    <w:rsid w:val="00417FD0"/>
    <w:pPr>
      <w:spacing w:after="0"/>
    </w:pPr>
    <w:rPr>
      <w:rFonts w:ascii="Arial" w:eastAsia="Times New Roman" w:hAnsi="Arial" w:cs="Arial"/>
      <w:color w:val="000000"/>
      <w:szCs w:val="24"/>
    </w:rPr>
  </w:style>
  <w:style w:type="table" w:styleId="TableGrid">
    <w:name w:val="Table Grid"/>
    <w:basedOn w:val="TableNormal"/>
    <w:uiPriority w:val="59"/>
    <w:rsid w:val="00D260FB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gecontents">
    <w:name w:val="pagecontents"/>
    <w:basedOn w:val="DefaultParagraphFont"/>
    <w:rsid w:val="00FC01DF"/>
  </w:style>
  <w:style w:type="character" w:styleId="SubtleEmphasis">
    <w:name w:val="Subtle Emphasis"/>
    <w:basedOn w:val="DefaultParagraphFont"/>
    <w:uiPriority w:val="19"/>
    <w:qFormat/>
    <w:rsid w:val="00A737E5"/>
    <w:rPr>
      <w:i/>
      <w:iCs/>
      <w:color w:val="404040" w:themeColor="text1" w:themeTint="BF"/>
    </w:rPr>
  </w:style>
  <w:style w:type="paragraph" w:customStyle="1" w:styleId="ColorfulList-Accent11">
    <w:name w:val="Colorful List - Accent 11"/>
    <w:basedOn w:val="Normal"/>
    <w:uiPriority w:val="34"/>
    <w:qFormat/>
    <w:rsid w:val="00371669"/>
    <w:pPr>
      <w:ind w:left="720"/>
      <w:contextualSpacing/>
    </w:pPr>
    <w:rPr>
      <w:rFonts w:ascii="Cambria" w:eastAsia="MS Mincho" w:hAnsi="Cambria" w:cs="Times New Roman"/>
      <w:szCs w:val="24"/>
    </w:rPr>
  </w:style>
  <w:style w:type="paragraph" w:customStyle="1" w:styleId="Label">
    <w:name w:val="Label"/>
    <w:rsid w:val="00A95D6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outlineLvl w:val="0"/>
    </w:pPr>
    <w:rPr>
      <w:rFonts w:ascii="Cambria" w:eastAsia="Cambria" w:hAnsi="Cambria" w:cs="Cambria"/>
      <w:color w:val="000000"/>
      <w:sz w:val="36"/>
      <w:szCs w:val="36"/>
      <w:bdr w:val="nil"/>
    </w:rPr>
  </w:style>
  <w:style w:type="paragraph" w:customStyle="1" w:styleId="wordwrap1">
    <w:name w:val="wordwrap1"/>
    <w:basedOn w:val="Normal"/>
    <w:rsid w:val="00B33B18"/>
    <w:pPr>
      <w:spacing w:before="100" w:beforeAutospacing="1" w:after="100" w:afterAutospacing="1"/>
    </w:pPr>
    <w:rPr>
      <w:rFonts w:eastAsia="Times New Roman" w:cs="Arial"/>
      <w:color w:val="333333"/>
      <w:szCs w:val="24"/>
    </w:rPr>
  </w:style>
  <w:style w:type="paragraph" w:customStyle="1" w:styleId="Default">
    <w:name w:val="Default"/>
    <w:rsid w:val="004601A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1">
    <w:name w:val="s1"/>
    <w:basedOn w:val="DefaultParagraphFont"/>
    <w:rsid w:val="00F021EC"/>
  </w:style>
  <w:style w:type="character" w:customStyle="1" w:styleId="tx">
    <w:name w:val="tx"/>
    <w:basedOn w:val="DefaultParagraphFont"/>
    <w:rsid w:val="00752277"/>
  </w:style>
  <w:style w:type="paragraph" w:customStyle="1" w:styleId="p1">
    <w:name w:val="p1"/>
    <w:basedOn w:val="Normal"/>
    <w:rsid w:val="00B4649D"/>
    <w:rPr>
      <w:rFonts w:ascii="Helvetica" w:eastAsia="Times New Roman" w:hAnsi="Helvetica" w:cs="Times New Roman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1844">
              <w:marLeft w:val="0"/>
              <w:marRight w:val="0"/>
              <w:marTop w:val="0"/>
              <w:marBottom w:val="0"/>
              <w:divBdr>
                <w:top w:val="single" w:sz="4" w:space="0" w:color="EEEE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93415">
                  <w:marLeft w:val="1944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4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3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6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7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78D69F-AC29-418B-886B-5963639EC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zzell</dc:creator>
  <cp:lastModifiedBy>Haudek, Sandra</cp:lastModifiedBy>
  <cp:revision>9</cp:revision>
  <cp:lastPrinted>2014-02-07T19:46:00Z</cp:lastPrinted>
  <dcterms:created xsi:type="dcterms:W3CDTF">2019-11-27T17:23:00Z</dcterms:created>
  <dcterms:modified xsi:type="dcterms:W3CDTF">2022-12-02T03:49:00Z</dcterms:modified>
</cp:coreProperties>
</file>